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3C3AF" w14:textId="73D63FCB" w:rsidR="000B6AA5" w:rsidRDefault="0035006C" w:rsidP="000B6AA5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363DED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6425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B6AA5">
        <w:rPr>
          <w:rFonts w:ascii="Times New Roman" w:hAnsi="Times New Roman" w:cs="Times New Roman"/>
          <w:b/>
          <w:sz w:val="28"/>
          <w:szCs w:val="28"/>
        </w:rPr>
        <w:t>BINGHAM UNIVERSITY</w:t>
      </w:r>
    </w:p>
    <w:p w14:paraId="2506E6BE" w14:textId="77777777" w:rsidR="000B6AA5" w:rsidRDefault="000B6AA5" w:rsidP="000B6AA5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.M.B.005, KARU</w:t>
      </w:r>
    </w:p>
    <w:p w14:paraId="14CEDC85" w14:textId="55CF425D" w:rsidR="000B6AA5" w:rsidRDefault="00F71E4E" w:rsidP="000B6AA5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IRECTORATE OF </w:t>
      </w:r>
      <w:r w:rsidR="000B6AA5">
        <w:rPr>
          <w:rFonts w:ascii="Times New Roman" w:hAnsi="Times New Roman" w:cs="Times New Roman"/>
          <w:b/>
          <w:sz w:val="24"/>
          <w:szCs w:val="24"/>
        </w:rPr>
        <w:t xml:space="preserve">ACADEMIC </w:t>
      </w:r>
      <w:r>
        <w:rPr>
          <w:rFonts w:ascii="Times New Roman" w:hAnsi="Times New Roman" w:cs="Times New Roman"/>
          <w:b/>
          <w:sz w:val="24"/>
          <w:szCs w:val="24"/>
        </w:rPr>
        <w:t>PLANNING</w:t>
      </w:r>
    </w:p>
    <w:p w14:paraId="0FC8BBB0" w14:textId="77777777" w:rsidR="00F71E4E" w:rsidRDefault="00F71E4E" w:rsidP="000B6AA5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DEE396A" w14:textId="77777777" w:rsidR="00350E26" w:rsidRPr="000B2E28" w:rsidRDefault="00350E26" w:rsidP="00350E26">
      <w:pPr>
        <w:pStyle w:val="NoSpacing"/>
        <w:rPr>
          <w:rFonts w:ascii="Times New Roman" w:hAnsi="Times New Roman" w:cs="Times New Roman"/>
          <w:b/>
        </w:rPr>
      </w:pPr>
      <w:r w:rsidRPr="000B2E28">
        <w:rPr>
          <w:rFonts w:ascii="Times New Roman" w:hAnsi="Times New Roman" w:cs="Times New Roman"/>
          <w:b/>
        </w:rPr>
        <w:t>ACADEMIC CALENDAR FOR 2022/2023 ACADEMIC YEAR</w:t>
      </w:r>
    </w:p>
    <w:p w14:paraId="171D87D4" w14:textId="77777777" w:rsidR="00350E26" w:rsidRPr="000B2E28" w:rsidRDefault="00350E26" w:rsidP="00350E26">
      <w:pPr>
        <w:pStyle w:val="NoSpacing"/>
        <w:rPr>
          <w:rFonts w:ascii="Times New Roman" w:hAnsi="Times New Roman" w:cs="Times New Roman"/>
        </w:rPr>
      </w:pPr>
    </w:p>
    <w:p w14:paraId="62F08E34" w14:textId="77777777" w:rsidR="00350E26" w:rsidRPr="000B2E28" w:rsidRDefault="00350E26" w:rsidP="00350E26">
      <w:pPr>
        <w:pStyle w:val="NoSpacing"/>
        <w:rPr>
          <w:rFonts w:ascii="Times New Roman" w:hAnsi="Times New Roman" w:cs="Times New Roman"/>
          <w:b/>
        </w:rPr>
      </w:pPr>
      <w:r w:rsidRPr="000B2E28">
        <w:rPr>
          <w:rFonts w:ascii="Times New Roman" w:hAnsi="Times New Roman" w:cs="Times New Roman"/>
          <w:b/>
        </w:rPr>
        <w:t>FIRST SEMESTER</w:t>
      </w: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3417"/>
        <w:gridCol w:w="5933"/>
      </w:tblGrid>
      <w:tr w:rsidR="00350E26" w:rsidRPr="000B2E28" w14:paraId="4C150A0E" w14:textId="77777777" w:rsidTr="0070593B"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C57F4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October 4</w:t>
            </w:r>
            <w:r w:rsidRPr="000B2E28">
              <w:rPr>
                <w:rFonts w:ascii="Times New Roman" w:hAnsi="Times New Roman" w:cs="Times New Roman"/>
                <w:vertAlign w:val="superscript"/>
              </w:rPr>
              <w:t>h</w:t>
            </w:r>
            <w:r w:rsidRPr="000B2E28">
              <w:rPr>
                <w:rFonts w:ascii="Times New Roman" w:hAnsi="Times New Roman" w:cs="Times New Roman"/>
              </w:rPr>
              <w:t xml:space="preserve"> 2022</w:t>
            </w:r>
          </w:p>
        </w:tc>
        <w:tc>
          <w:tcPr>
            <w:tcW w:w="5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6F72B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 xml:space="preserve">New Students Arrive </w:t>
            </w:r>
          </w:p>
        </w:tc>
      </w:tr>
      <w:tr w:rsidR="00350E26" w:rsidRPr="000B2E28" w14:paraId="393395A3" w14:textId="77777777" w:rsidTr="0070593B"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FA854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October 5</w:t>
            </w:r>
            <w:r w:rsidRPr="000B2E28">
              <w:rPr>
                <w:rFonts w:ascii="Times New Roman" w:hAnsi="Times New Roman" w:cs="Times New Roman"/>
                <w:vertAlign w:val="superscript"/>
              </w:rPr>
              <w:t>th</w:t>
            </w:r>
            <w:r w:rsidRPr="000B2E28">
              <w:rPr>
                <w:rFonts w:ascii="Times New Roman" w:hAnsi="Times New Roman" w:cs="Times New Roman"/>
              </w:rPr>
              <w:t xml:space="preserve"> 2022</w:t>
            </w:r>
          </w:p>
        </w:tc>
        <w:tc>
          <w:tcPr>
            <w:tcW w:w="5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99846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Academic Registration/ Lectures Start for New Students</w:t>
            </w:r>
          </w:p>
        </w:tc>
      </w:tr>
      <w:tr w:rsidR="00350E26" w:rsidRPr="000B2E28" w14:paraId="2652912F" w14:textId="77777777" w:rsidTr="0070593B"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070C0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October 6</w:t>
            </w:r>
            <w:r w:rsidRPr="000B2E28">
              <w:rPr>
                <w:rFonts w:ascii="Times New Roman" w:hAnsi="Times New Roman" w:cs="Times New Roman"/>
                <w:vertAlign w:val="superscript"/>
              </w:rPr>
              <w:t xml:space="preserve">th </w:t>
            </w:r>
            <w:r>
              <w:rPr>
                <w:rFonts w:ascii="Times New Roman" w:hAnsi="Times New Roman" w:cs="Times New Roman"/>
              </w:rPr>
              <w:t>-12</w:t>
            </w:r>
            <w:r w:rsidRPr="000B2E28">
              <w:rPr>
                <w:rFonts w:ascii="Times New Roman" w:hAnsi="Times New Roman" w:cs="Times New Roman"/>
              </w:rPr>
              <w:t>th</w:t>
            </w:r>
          </w:p>
        </w:tc>
        <w:tc>
          <w:tcPr>
            <w:tcW w:w="5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223C2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Orientation for New Students</w:t>
            </w:r>
          </w:p>
        </w:tc>
      </w:tr>
      <w:tr w:rsidR="00350E26" w:rsidRPr="000B2E28" w14:paraId="6F00E31C" w14:textId="77777777" w:rsidTr="0070593B"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88B65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ober 12</w:t>
            </w:r>
            <w:r w:rsidRPr="000B2E28">
              <w:rPr>
                <w:rFonts w:ascii="Times New Roman" w:hAnsi="Times New Roman" w:cs="Times New Roman"/>
                <w:vertAlign w:val="superscript"/>
              </w:rPr>
              <w:t>th</w:t>
            </w:r>
            <w:r w:rsidRPr="000B2E28">
              <w:rPr>
                <w:rFonts w:ascii="Times New Roman" w:hAnsi="Times New Roman" w:cs="Times New Roman"/>
              </w:rPr>
              <w:t xml:space="preserve"> 2022</w:t>
            </w:r>
          </w:p>
        </w:tc>
        <w:tc>
          <w:tcPr>
            <w:tcW w:w="5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87AEF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Returning Students Arrive</w:t>
            </w:r>
          </w:p>
        </w:tc>
      </w:tr>
      <w:tr w:rsidR="00350E26" w:rsidRPr="000B2E28" w14:paraId="1A1105A7" w14:textId="77777777" w:rsidTr="0070593B"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5A388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ober 13</w:t>
            </w:r>
            <w:r w:rsidRPr="000B2E28">
              <w:rPr>
                <w:rFonts w:ascii="Times New Roman" w:hAnsi="Times New Roman" w:cs="Times New Roman"/>
                <w:vertAlign w:val="superscript"/>
              </w:rPr>
              <w:t>th</w:t>
            </w:r>
          </w:p>
        </w:tc>
        <w:tc>
          <w:tcPr>
            <w:tcW w:w="5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F63B6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Academic Registration/ Lectures Start for Returning Students</w:t>
            </w:r>
          </w:p>
        </w:tc>
      </w:tr>
      <w:tr w:rsidR="00350E26" w:rsidRPr="000B2E28" w14:paraId="3FC7A144" w14:textId="77777777" w:rsidTr="0070593B"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2848D" w14:textId="77777777" w:rsidR="00350E26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ober 10</w:t>
            </w:r>
            <w:r w:rsidRPr="004739E3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– 26</w:t>
            </w:r>
            <w:r w:rsidRPr="004739E3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5373E77E" w14:textId="77777777" w:rsidR="00350E26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vember 7</w:t>
            </w:r>
            <w:r w:rsidRPr="004739E3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– 18</w:t>
            </w:r>
            <w:proofErr w:type="gramStart"/>
            <w:r w:rsidRPr="004739E3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B2E28">
              <w:rPr>
                <w:rFonts w:ascii="Times New Roman" w:hAnsi="Times New Roman" w:cs="Times New Roman"/>
              </w:rPr>
              <w:t xml:space="preserve"> 2022</w:t>
            </w:r>
            <w:proofErr w:type="gramEnd"/>
          </w:p>
          <w:p w14:paraId="2084B78C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5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82497B" w14:textId="77777777" w:rsidR="00350E26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-sit 2</w:t>
            </w:r>
            <w:r w:rsidRPr="004739E3">
              <w:rPr>
                <w:rFonts w:ascii="Times New Roman" w:hAnsi="Times New Roman" w:cs="Times New Roman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</w:rPr>
              <w:t xml:space="preserve"> MBBS Professional Exam </w:t>
            </w:r>
          </w:p>
          <w:p w14:paraId="0749C270" w14:textId="77777777" w:rsidR="00350E26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Pr="000B2E28">
              <w:rPr>
                <w:rFonts w:ascii="Times New Roman" w:hAnsi="Times New Roman" w:cs="Times New Roman"/>
                <w:vertAlign w:val="superscript"/>
              </w:rPr>
              <w:t>th</w:t>
            </w:r>
            <w:r w:rsidRPr="000B2E28">
              <w:rPr>
                <w:rFonts w:ascii="Times New Roman" w:hAnsi="Times New Roman" w:cs="Times New Roman"/>
              </w:rPr>
              <w:t xml:space="preserve"> MBBS Professional Examinations</w:t>
            </w:r>
          </w:p>
          <w:p w14:paraId="33B4F27E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 xml:space="preserve">   </w:t>
            </w:r>
          </w:p>
        </w:tc>
      </w:tr>
      <w:tr w:rsidR="00350E26" w:rsidRPr="000B2E28" w14:paraId="2B92F3E8" w14:textId="77777777" w:rsidTr="0070593B"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29135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December 16</w:t>
            </w:r>
            <w:r w:rsidRPr="000B2E28">
              <w:rPr>
                <w:rFonts w:ascii="Times New Roman" w:hAnsi="Times New Roman" w:cs="Times New Roman"/>
                <w:vertAlign w:val="superscript"/>
              </w:rPr>
              <w:t>th</w:t>
            </w:r>
            <w:r w:rsidRPr="000B2E28">
              <w:rPr>
                <w:rFonts w:ascii="Times New Roman" w:hAnsi="Times New Roman" w:cs="Times New Roman"/>
              </w:rPr>
              <w:t xml:space="preserve"> 2022 to January 3</w:t>
            </w:r>
            <w:r w:rsidRPr="000B2E28">
              <w:rPr>
                <w:rFonts w:ascii="Times New Roman" w:hAnsi="Times New Roman" w:cs="Times New Roman"/>
                <w:vertAlign w:val="superscript"/>
              </w:rPr>
              <w:t>rd</w:t>
            </w:r>
            <w:r w:rsidRPr="000B2E28">
              <w:rPr>
                <w:rFonts w:ascii="Times New Roman" w:hAnsi="Times New Roman" w:cs="Times New Roman"/>
              </w:rPr>
              <w:t xml:space="preserve"> 2023</w:t>
            </w:r>
          </w:p>
        </w:tc>
        <w:tc>
          <w:tcPr>
            <w:tcW w:w="5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9807B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Christmas Break.</w:t>
            </w:r>
          </w:p>
        </w:tc>
      </w:tr>
      <w:tr w:rsidR="00350E26" w:rsidRPr="000B2E28" w14:paraId="3D4C0F67" w14:textId="77777777" w:rsidTr="0070593B"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3E39F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4</w:t>
            </w:r>
            <w:r w:rsidRPr="000B2E28">
              <w:rPr>
                <w:rFonts w:ascii="Times New Roman" w:hAnsi="Times New Roman" w:cs="Times New Roman"/>
                <w:vertAlign w:val="superscript"/>
              </w:rPr>
              <w:t>th</w:t>
            </w:r>
            <w:r w:rsidRPr="000B2E28">
              <w:rPr>
                <w:rFonts w:ascii="Times New Roman" w:hAnsi="Times New Roman" w:cs="Times New Roman"/>
              </w:rPr>
              <w:t xml:space="preserve"> January 2023</w:t>
            </w:r>
          </w:p>
        </w:tc>
        <w:tc>
          <w:tcPr>
            <w:tcW w:w="5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02A86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First Semester Lectures continue for all Students.</w:t>
            </w:r>
          </w:p>
        </w:tc>
      </w:tr>
      <w:tr w:rsidR="00350E26" w:rsidRPr="000B2E28" w14:paraId="166E9C94" w14:textId="77777777" w:rsidTr="0070593B"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7A927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  <w:r w:rsidRPr="00CA5F10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January to 10</w:t>
            </w:r>
            <w:r w:rsidRPr="00CA5F10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February</w:t>
            </w:r>
          </w:p>
        </w:tc>
        <w:tc>
          <w:tcPr>
            <w:tcW w:w="5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102A1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nal 5</w:t>
            </w:r>
            <w:r w:rsidRPr="00CA5F10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MBBS Examination</w:t>
            </w:r>
          </w:p>
        </w:tc>
      </w:tr>
      <w:tr w:rsidR="00350E26" w:rsidRPr="000B2E28" w14:paraId="3EF510F7" w14:textId="77777777" w:rsidTr="0070593B"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9952F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  <w:r w:rsidRPr="00CF29BB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January</w:t>
            </w:r>
            <w:r w:rsidRPr="000B2E28">
              <w:rPr>
                <w:rFonts w:ascii="Times New Roman" w:hAnsi="Times New Roman" w:cs="Times New Roman"/>
              </w:rPr>
              <w:t xml:space="preserve"> 2023</w:t>
            </w:r>
          </w:p>
        </w:tc>
        <w:tc>
          <w:tcPr>
            <w:tcW w:w="5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D077C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Fresh Students’ Matriculation/First Semester Lectures End</w:t>
            </w:r>
          </w:p>
        </w:tc>
      </w:tr>
      <w:tr w:rsidR="00350E26" w:rsidRPr="000B2E28" w14:paraId="0618F37D" w14:textId="77777777" w:rsidTr="0070593B"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8A34E" w14:textId="77777777" w:rsidR="00350E26" w:rsidRPr="000B2E28" w:rsidRDefault="00350E26" w:rsidP="0070593B">
            <w:pPr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nuary 30</w:t>
            </w:r>
            <w:r w:rsidRPr="004739E3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>- February 14</w:t>
            </w:r>
            <w:r w:rsidRPr="004739E3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2023</w:t>
            </w:r>
          </w:p>
        </w:tc>
        <w:tc>
          <w:tcPr>
            <w:tcW w:w="5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BDBD6E" w14:textId="77777777" w:rsidR="00350E26" w:rsidRPr="000B2E28" w:rsidRDefault="00350E26" w:rsidP="0070593B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First Semester Exams for all Students</w:t>
            </w:r>
          </w:p>
        </w:tc>
      </w:tr>
      <w:tr w:rsidR="00350E26" w:rsidRPr="000B2E28" w14:paraId="28AE0EFD" w14:textId="77777777" w:rsidTr="0070593B"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41C3AD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 xml:space="preserve">February </w:t>
            </w:r>
            <w:r>
              <w:rPr>
                <w:rFonts w:ascii="Times New Roman" w:hAnsi="Times New Roman" w:cs="Times New Roman"/>
              </w:rPr>
              <w:t>15</w:t>
            </w:r>
            <w:r w:rsidRPr="000B2E28">
              <w:rPr>
                <w:rFonts w:ascii="Times New Roman" w:hAnsi="Times New Roman" w:cs="Times New Roman"/>
                <w:vertAlign w:val="superscript"/>
              </w:rPr>
              <w:t xml:space="preserve">th </w:t>
            </w:r>
            <w:r w:rsidRPr="000B2E28">
              <w:rPr>
                <w:rFonts w:ascii="Times New Roman" w:hAnsi="Times New Roman" w:cs="Times New Roman"/>
              </w:rPr>
              <w:t xml:space="preserve"> </w:t>
            </w:r>
            <w:r w:rsidRPr="000B2E28">
              <w:rPr>
                <w:rFonts w:ascii="Times New Roman" w:hAnsi="Times New Roman" w:cs="Times New Roman"/>
                <w:vertAlign w:val="superscript"/>
              </w:rPr>
              <w:t xml:space="preserve"> </w:t>
            </w:r>
            <w:r w:rsidRPr="000B2E28">
              <w:rPr>
                <w:rFonts w:ascii="Times New Roman" w:hAnsi="Times New Roman" w:cs="Times New Roman"/>
              </w:rPr>
              <w:t>– April 16</w:t>
            </w:r>
            <w:r w:rsidRPr="000B2E28">
              <w:rPr>
                <w:rFonts w:ascii="Times New Roman" w:hAnsi="Times New Roman" w:cs="Times New Roman"/>
                <w:vertAlign w:val="superscript"/>
              </w:rPr>
              <w:t>th</w:t>
            </w:r>
            <w:r w:rsidRPr="000B2E28">
              <w:rPr>
                <w:rFonts w:ascii="Times New Roman" w:hAnsi="Times New Roman" w:cs="Times New Roman"/>
              </w:rPr>
              <w:t xml:space="preserve"> 2023</w:t>
            </w:r>
          </w:p>
        </w:tc>
        <w:tc>
          <w:tcPr>
            <w:tcW w:w="5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C7F58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First Semester Break</w:t>
            </w:r>
          </w:p>
        </w:tc>
      </w:tr>
      <w:tr w:rsidR="00350E26" w:rsidRPr="000B2E28" w14:paraId="368E22F1" w14:textId="77777777" w:rsidTr="0070593B"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1C658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 xml:space="preserve">March </w:t>
            </w:r>
            <w:r>
              <w:rPr>
                <w:rFonts w:ascii="Times New Roman" w:hAnsi="Times New Roman" w:cs="Times New Roman"/>
              </w:rPr>
              <w:t>15</w:t>
            </w:r>
            <w:proofErr w:type="gramStart"/>
            <w:r w:rsidRPr="004739E3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B2E28">
              <w:rPr>
                <w:rFonts w:ascii="Times New Roman" w:hAnsi="Times New Roman" w:cs="Times New Roman"/>
              </w:rPr>
              <w:t xml:space="preserve"> 2023</w:t>
            </w:r>
            <w:proofErr w:type="gramEnd"/>
          </w:p>
        </w:tc>
        <w:tc>
          <w:tcPr>
            <w:tcW w:w="5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2EDEA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Department, College/Faculty Board of Examiners meet to consider results.</w:t>
            </w:r>
          </w:p>
        </w:tc>
      </w:tr>
      <w:tr w:rsidR="00350E26" w:rsidRPr="000B2E28" w14:paraId="0A85DAFD" w14:textId="77777777" w:rsidTr="0070593B"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F57D6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 xml:space="preserve">March </w:t>
            </w:r>
            <w:r>
              <w:rPr>
                <w:rFonts w:ascii="Times New Roman" w:hAnsi="Times New Roman" w:cs="Times New Roman"/>
              </w:rPr>
              <w:t>2</w:t>
            </w:r>
            <w:r w:rsidRPr="000B2E28">
              <w:rPr>
                <w:rFonts w:ascii="Times New Roman" w:hAnsi="Times New Roman" w:cs="Times New Roman"/>
              </w:rPr>
              <w:t>0</w:t>
            </w:r>
            <w:proofErr w:type="gramStart"/>
            <w:r w:rsidRPr="004739E3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B2E28">
              <w:rPr>
                <w:rFonts w:ascii="Times New Roman" w:hAnsi="Times New Roman" w:cs="Times New Roman"/>
              </w:rPr>
              <w:t xml:space="preserve"> 2023</w:t>
            </w:r>
            <w:proofErr w:type="gramEnd"/>
          </w:p>
        </w:tc>
        <w:tc>
          <w:tcPr>
            <w:tcW w:w="5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96FE0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Senate meets to consider First Semester Results.</w:t>
            </w:r>
          </w:p>
        </w:tc>
      </w:tr>
    </w:tbl>
    <w:p w14:paraId="4C2EE3FE" w14:textId="77777777" w:rsidR="00350E26" w:rsidRPr="000B2E28" w:rsidRDefault="00350E26" w:rsidP="00350E26">
      <w:pPr>
        <w:pStyle w:val="NoSpacing"/>
        <w:rPr>
          <w:rFonts w:ascii="Times New Roman" w:hAnsi="Times New Roman" w:cs="Times New Roman"/>
        </w:rPr>
      </w:pPr>
    </w:p>
    <w:p w14:paraId="3DED5713" w14:textId="77777777" w:rsidR="00350E26" w:rsidRPr="000B2E28" w:rsidRDefault="00350E26" w:rsidP="00350E26">
      <w:pPr>
        <w:pStyle w:val="NoSpacing"/>
        <w:rPr>
          <w:rFonts w:ascii="Times New Roman" w:hAnsi="Times New Roman" w:cs="Times New Roman"/>
        </w:rPr>
      </w:pPr>
    </w:p>
    <w:p w14:paraId="55323889" w14:textId="77777777" w:rsidR="00350E26" w:rsidRPr="000B2E28" w:rsidRDefault="00350E26" w:rsidP="00350E26">
      <w:pPr>
        <w:pStyle w:val="NoSpacing"/>
        <w:rPr>
          <w:rFonts w:ascii="Times New Roman" w:hAnsi="Times New Roman" w:cs="Times New Roman"/>
          <w:b/>
        </w:rPr>
      </w:pPr>
      <w:r w:rsidRPr="000B2E28">
        <w:rPr>
          <w:rFonts w:ascii="Times New Roman" w:hAnsi="Times New Roman" w:cs="Times New Roman"/>
          <w:b/>
        </w:rPr>
        <w:t>SECOND SEMESTER</w:t>
      </w: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3409"/>
        <w:gridCol w:w="5941"/>
      </w:tblGrid>
      <w:tr w:rsidR="00350E26" w:rsidRPr="000B2E28" w14:paraId="232286EF" w14:textId="77777777" w:rsidTr="0070593B">
        <w:tc>
          <w:tcPr>
            <w:tcW w:w="3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FC84C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April 17</w:t>
            </w:r>
            <w:r w:rsidRPr="000B2E28">
              <w:rPr>
                <w:rFonts w:ascii="Times New Roman" w:hAnsi="Times New Roman" w:cs="Times New Roman"/>
                <w:vertAlign w:val="superscript"/>
              </w:rPr>
              <w:t>ths</w:t>
            </w:r>
            <w:r w:rsidRPr="000B2E28">
              <w:rPr>
                <w:rFonts w:ascii="Times New Roman" w:hAnsi="Times New Roman" w:cs="Times New Roman"/>
              </w:rPr>
              <w:t xml:space="preserve"> 2023</w:t>
            </w:r>
          </w:p>
        </w:tc>
        <w:tc>
          <w:tcPr>
            <w:tcW w:w="5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3CDFF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All Students Return.</w:t>
            </w:r>
          </w:p>
        </w:tc>
      </w:tr>
      <w:tr w:rsidR="00350E26" w:rsidRPr="000B2E28" w14:paraId="571D90AC" w14:textId="77777777" w:rsidTr="0070593B">
        <w:tc>
          <w:tcPr>
            <w:tcW w:w="3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F3A64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April 18</w:t>
            </w:r>
            <w:r w:rsidRPr="000B2E28">
              <w:rPr>
                <w:rFonts w:ascii="Times New Roman" w:hAnsi="Times New Roman" w:cs="Times New Roman"/>
                <w:vertAlign w:val="superscript"/>
              </w:rPr>
              <w:t>th</w:t>
            </w:r>
            <w:r w:rsidRPr="000B2E28">
              <w:rPr>
                <w:rFonts w:ascii="Times New Roman" w:hAnsi="Times New Roman" w:cs="Times New Roman"/>
              </w:rPr>
              <w:t xml:space="preserve"> 2023</w:t>
            </w:r>
          </w:p>
        </w:tc>
        <w:tc>
          <w:tcPr>
            <w:tcW w:w="5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FF7AE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Second Semester Lectures Begin</w:t>
            </w:r>
          </w:p>
        </w:tc>
      </w:tr>
      <w:tr w:rsidR="00350E26" w:rsidRPr="000B2E28" w14:paraId="4EC0EC97" w14:textId="77777777" w:rsidTr="0070593B">
        <w:tc>
          <w:tcPr>
            <w:tcW w:w="3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3F4BF" w14:textId="77777777" w:rsidR="00350E26" w:rsidRPr="000B2E28" w:rsidRDefault="00350E26" w:rsidP="0070593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April 27</w:t>
            </w:r>
            <w:r w:rsidRPr="000B2E28">
              <w:rPr>
                <w:rFonts w:ascii="Times New Roman" w:hAnsi="Times New Roman" w:cs="Times New Roman"/>
                <w:vertAlign w:val="superscript"/>
              </w:rPr>
              <w:t>th</w:t>
            </w:r>
            <w:r w:rsidRPr="000B2E28">
              <w:rPr>
                <w:rFonts w:ascii="Times New Roman" w:hAnsi="Times New Roman" w:cs="Times New Roman"/>
              </w:rPr>
              <w:t xml:space="preserve"> -28</w:t>
            </w:r>
            <w:r w:rsidRPr="000B2E28">
              <w:rPr>
                <w:rFonts w:ascii="Times New Roman" w:hAnsi="Times New Roman" w:cs="Times New Roman"/>
                <w:vertAlign w:val="superscript"/>
              </w:rPr>
              <w:t>th</w:t>
            </w:r>
            <w:r w:rsidRPr="000B2E28">
              <w:rPr>
                <w:rFonts w:ascii="Times New Roman" w:hAnsi="Times New Roman" w:cs="Times New Roman"/>
              </w:rPr>
              <w:t xml:space="preserve"> 2023</w:t>
            </w:r>
          </w:p>
        </w:tc>
        <w:tc>
          <w:tcPr>
            <w:tcW w:w="5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10A31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Departmental week.</w:t>
            </w:r>
          </w:p>
        </w:tc>
      </w:tr>
      <w:tr w:rsidR="00350E26" w:rsidRPr="000B2E28" w14:paraId="6FB9D152" w14:textId="77777777" w:rsidTr="0070593B">
        <w:tc>
          <w:tcPr>
            <w:tcW w:w="3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1412F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June 14</w:t>
            </w:r>
            <w:r w:rsidRPr="000B2E28">
              <w:rPr>
                <w:rFonts w:ascii="Times New Roman" w:hAnsi="Times New Roman" w:cs="Times New Roman"/>
                <w:vertAlign w:val="superscript"/>
              </w:rPr>
              <w:t>th</w:t>
            </w:r>
            <w:r w:rsidRPr="000B2E28">
              <w:rPr>
                <w:rFonts w:ascii="Times New Roman" w:hAnsi="Times New Roman" w:cs="Times New Roman"/>
              </w:rPr>
              <w:t xml:space="preserve"> -16</w:t>
            </w:r>
            <w:r w:rsidRPr="000B2E28">
              <w:rPr>
                <w:rFonts w:ascii="Times New Roman" w:hAnsi="Times New Roman" w:cs="Times New Roman"/>
                <w:vertAlign w:val="superscript"/>
              </w:rPr>
              <w:t>th</w:t>
            </w:r>
            <w:r w:rsidRPr="000B2E28">
              <w:rPr>
                <w:rFonts w:ascii="Times New Roman" w:hAnsi="Times New Roman" w:cs="Times New Roman"/>
              </w:rPr>
              <w:t xml:space="preserve"> 2023</w:t>
            </w:r>
          </w:p>
        </w:tc>
        <w:tc>
          <w:tcPr>
            <w:tcW w:w="5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E8A3C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Student week.</w:t>
            </w:r>
          </w:p>
        </w:tc>
      </w:tr>
      <w:tr w:rsidR="00350E26" w:rsidRPr="000B2E28" w14:paraId="46CEE6B2" w14:textId="77777777" w:rsidTr="0070593B">
        <w:tc>
          <w:tcPr>
            <w:tcW w:w="3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03977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July 31</w:t>
            </w:r>
            <w:r w:rsidRPr="000B2E28">
              <w:rPr>
                <w:rFonts w:ascii="Times New Roman" w:hAnsi="Times New Roman" w:cs="Times New Roman"/>
                <w:vertAlign w:val="superscript"/>
              </w:rPr>
              <w:t>st</w:t>
            </w:r>
            <w:r w:rsidRPr="000B2E28">
              <w:rPr>
                <w:rFonts w:ascii="Times New Roman" w:hAnsi="Times New Roman" w:cs="Times New Roman"/>
              </w:rPr>
              <w:t xml:space="preserve"> 2023</w:t>
            </w:r>
          </w:p>
        </w:tc>
        <w:tc>
          <w:tcPr>
            <w:tcW w:w="5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95BAE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Second Semester Lectures end.</w:t>
            </w:r>
          </w:p>
        </w:tc>
      </w:tr>
      <w:tr w:rsidR="00350E26" w:rsidRPr="000B2E28" w14:paraId="1BE40611" w14:textId="77777777" w:rsidTr="0070593B">
        <w:tc>
          <w:tcPr>
            <w:tcW w:w="3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51542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August 1</w:t>
            </w:r>
            <w:r w:rsidRPr="000B2E28">
              <w:rPr>
                <w:rFonts w:ascii="Times New Roman" w:hAnsi="Times New Roman" w:cs="Times New Roman"/>
                <w:vertAlign w:val="superscript"/>
              </w:rPr>
              <w:t>st</w:t>
            </w:r>
            <w:r w:rsidRPr="000B2E28">
              <w:rPr>
                <w:rFonts w:ascii="Times New Roman" w:hAnsi="Times New Roman" w:cs="Times New Roman"/>
              </w:rPr>
              <w:t xml:space="preserve"> - 12th</w:t>
            </w:r>
            <w:r w:rsidRPr="000B2E28">
              <w:rPr>
                <w:rFonts w:ascii="Times New Roman" w:hAnsi="Times New Roman" w:cs="Times New Roman"/>
                <w:vertAlign w:val="superscript"/>
              </w:rPr>
              <w:t xml:space="preserve"> </w:t>
            </w:r>
            <w:r w:rsidRPr="000B2E28"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5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D293E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Second Semester Examinations.</w:t>
            </w:r>
          </w:p>
        </w:tc>
      </w:tr>
      <w:tr w:rsidR="00350E26" w:rsidRPr="000B2E28" w14:paraId="0B7B4980" w14:textId="77777777" w:rsidTr="0070593B">
        <w:tc>
          <w:tcPr>
            <w:tcW w:w="3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98C26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August 31</w:t>
            </w:r>
            <w:r w:rsidRPr="000B2E28">
              <w:rPr>
                <w:rFonts w:ascii="Times New Roman" w:hAnsi="Times New Roman" w:cs="Times New Roman"/>
                <w:vertAlign w:val="superscript"/>
              </w:rPr>
              <w:t>st</w:t>
            </w:r>
            <w:r w:rsidRPr="000B2E28">
              <w:rPr>
                <w:rFonts w:ascii="Times New Roman" w:hAnsi="Times New Roman" w:cs="Times New Roman"/>
              </w:rPr>
              <w:t xml:space="preserve"> 2023</w:t>
            </w:r>
          </w:p>
        </w:tc>
        <w:tc>
          <w:tcPr>
            <w:tcW w:w="5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25CB4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Department, College/Faculty Board of Examiners meet to consider results.</w:t>
            </w:r>
          </w:p>
        </w:tc>
      </w:tr>
      <w:tr w:rsidR="00350E26" w:rsidRPr="000B2E28" w14:paraId="7E737B87" w14:textId="77777777" w:rsidTr="0070593B">
        <w:tc>
          <w:tcPr>
            <w:tcW w:w="3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F5A64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September 7</w:t>
            </w:r>
            <w:r w:rsidRPr="000B2E28">
              <w:rPr>
                <w:rFonts w:ascii="Times New Roman" w:hAnsi="Times New Roman" w:cs="Times New Roman"/>
                <w:vertAlign w:val="superscript"/>
              </w:rPr>
              <w:t>th</w:t>
            </w:r>
            <w:r w:rsidRPr="000B2E28">
              <w:rPr>
                <w:rFonts w:ascii="Times New Roman" w:hAnsi="Times New Roman" w:cs="Times New Roman"/>
              </w:rPr>
              <w:t xml:space="preserve"> 2023</w:t>
            </w:r>
          </w:p>
        </w:tc>
        <w:tc>
          <w:tcPr>
            <w:tcW w:w="5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B6C38" w14:textId="77777777" w:rsidR="00350E26" w:rsidRPr="000B2E28" w:rsidRDefault="00350E26" w:rsidP="0070593B">
            <w:pPr>
              <w:pStyle w:val="NoSpacing"/>
              <w:rPr>
                <w:rFonts w:ascii="Times New Roman" w:hAnsi="Times New Roman" w:cs="Times New Roman"/>
              </w:rPr>
            </w:pPr>
            <w:r w:rsidRPr="000B2E28">
              <w:rPr>
                <w:rFonts w:ascii="Times New Roman" w:hAnsi="Times New Roman" w:cs="Times New Roman"/>
              </w:rPr>
              <w:t>Senate meets to consider results.</w:t>
            </w:r>
          </w:p>
        </w:tc>
      </w:tr>
    </w:tbl>
    <w:p w14:paraId="2F56EC6B" w14:textId="77777777" w:rsidR="00350E26" w:rsidRPr="000B2E28" w:rsidRDefault="00350E26" w:rsidP="00350E26">
      <w:pPr>
        <w:rPr>
          <w:rFonts w:ascii="Times New Roman" w:hAnsi="Times New Roman" w:cs="Times New Roman"/>
        </w:rPr>
      </w:pPr>
    </w:p>
    <w:p w14:paraId="018C81EF" w14:textId="173DDDA7" w:rsidR="00350E26" w:rsidRDefault="000F716F" w:rsidP="00350E26">
      <w:pPr>
        <w:pStyle w:val="NoSpacing"/>
        <w:rPr>
          <w:rFonts w:ascii="Times New Roman" w:hAnsi="Times New Roman" w:cs="Times New Roman"/>
          <w:b/>
        </w:rPr>
      </w:pPr>
      <w:r w:rsidRPr="00AC0BC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3B6D0C23" wp14:editId="6177649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12875" cy="576580"/>
            <wp:effectExtent l="0" t="0" r="0" b="0"/>
            <wp:wrapNone/>
            <wp:docPr id="2" name="Picture 2" descr="Description: C:\Users\INFORMATION PROTOCOL\Desktop\IMAG00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INFORMATION PROTOCOL\Desktop\IMAG00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875" cy="57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CD0266" w14:textId="77777777" w:rsidR="00350E26" w:rsidRDefault="00350E26" w:rsidP="00350E26">
      <w:pPr>
        <w:pStyle w:val="NoSpacing"/>
        <w:rPr>
          <w:rFonts w:ascii="Times New Roman" w:hAnsi="Times New Roman" w:cs="Times New Roman"/>
          <w:b/>
        </w:rPr>
      </w:pPr>
    </w:p>
    <w:p w14:paraId="118E3B2A" w14:textId="77777777" w:rsidR="00350E26" w:rsidRDefault="00350E26" w:rsidP="00350E26">
      <w:pPr>
        <w:pStyle w:val="NoSpacing"/>
        <w:rPr>
          <w:rFonts w:ascii="Times New Roman" w:hAnsi="Times New Roman" w:cs="Times New Roman"/>
          <w:b/>
        </w:rPr>
      </w:pPr>
    </w:p>
    <w:p w14:paraId="118B9C25" w14:textId="77777777" w:rsidR="00350E26" w:rsidRDefault="00350E26" w:rsidP="00350E26">
      <w:pPr>
        <w:pStyle w:val="NoSpacing"/>
        <w:rPr>
          <w:rFonts w:ascii="Times New Roman" w:hAnsi="Times New Roman" w:cs="Times New Roman"/>
          <w:b/>
        </w:rPr>
      </w:pPr>
    </w:p>
    <w:p w14:paraId="34B8A0CF" w14:textId="5BF97964" w:rsidR="00350E26" w:rsidRPr="000B2E28" w:rsidRDefault="00350E26" w:rsidP="00350E26">
      <w:pPr>
        <w:pStyle w:val="NoSpacing"/>
        <w:rPr>
          <w:rFonts w:ascii="Times New Roman" w:hAnsi="Times New Roman" w:cs="Times New Roman"/>
          <w:b/>
        </w:rPr>
      </w:pPr>
      <w:r w:rsidRPr="000B2E28">
        <w:rPr>
          <w:rFonts w:ascii="Times New Roman" w:hAnsi="Times New Roman" w:cs="Times New Roman"/>
          <w:b/>
        </w:rPr>
        <w:t>Prof. N. D.</w:t>
      </w:r>
      <w:r w:rsidR="000F716F">
        <w:rPr>
          <w:rFonts w:ascii="Times New Roman" w:hAnsi="Times New Roman" w:cs="Times New Roman"/>
          <w:b/>
        </w:rPr>
        <w:t xml:space="preserve"> </w:t>
      </w:r>
      <w:r w:rsidR="000F716F" w:rsidRPr="000B2E28">
        <w:rPr>
          <w:rFonts w:ascii="Times New Roman" w:hAnsi="Times New Roman" w:cs="Times New Roman"/>
          <w:b/>
        </w:rPr>
        <w:t>Gado</w:t>
      </w:r>
    </w:p>
    <w:p w14:paraId="29FDFA2B" w14:textId="77777777" w:rsidR="00350E26" w:rsidRPr="000B2E28" w:rsidRDefault="00350E26" w:rsidP="00350E26">
      <w:pPr>
        <w:pStyle w:val="NoSpacing"/>
        <w:rPr>
          <w:rFonts w:ascii="Times New Roman" w:hAnsi="Times New Roman" w:cs="Times New Roman"/>
          <w:b/>
        </w:rPr>
      </w:pPr>
      <w:r w:rsidRPr="000B2E28">
        <w:rPr>
          <w:rFonts w:ascii="Times New Roman" w:hAnsi="Times New Roman" w:cs="Times New Roman"/>
          <w:b/>
        </w:rPr>
        <w:t>DAP</w:t>
      </w:r>
    </w:p>
    <w:p w14:paraId="796A6FC8" w14:textId="77777777" w:rsidR="000B6AA5" w:rsidRDefault="000B6AA5" w:rsidP="000B6AA5">
      <w:pPr>
        <w:rPr>
          <w:sz w:val="24"/>
          <w:szCs w:val="24"/>
        </w:rPr>
      </w:pPr>
    </w:p>
    <w:p w14:paraId="034F41E6" w14:textId="77777777" w:rsidR="000B6AA5" w:rsidRDefault="000B6AA5" w:rsidP="000B6AA5">
      <w:pPr>
        <w:rPr>
          <w:sz w:val="24"/>
          <w:szCs w:val="24"/>
        </w:rPr>
      </w:pPr>
    </w:p>
    <w:sectPr w:rsidR="000B6A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yNDI3Mzc0MjQ1tLRQ0lEKTi0uzszPAykwqgUAyZGUQSwAAAA="/>
  </w:docVars>
  <w:rsids>
    <w:rsidRoot w:val="000B6AA5"/>
    <w:rsid w:val="00054F43"/>
    <w:rsid w:val="000B6AA5"/>
    <w:rsid w:val="000F716F"/>
    <w:rsid w:val="00127483"/>
    <w:rsid w:val="00135065"/>
    <w:rsid w:val="001B0C9D"/>
    <w:rsid w:val="001B6F66"/>
    <w:rsid w:val="001D3D21"/>
    <w:rsid w:val="002330E4"/>
    <w:rsid w:val="002778D3"/>
    <w:rsid w:val="002A014B"/>
    <w:rsid w:val="0035006C"/>
    <w:rsid w:val="00350E26"/>
    <w:rsid w:val="00363DED"/>
    <w:rsid w:val="003B3267"/>
    <w:rsid w:val="00413C27"/>
    <w:rsid w:val="00437F83"/>
    <w:rsid w:val="004802E9"/>
    <w:rsid w:val="004A2198"/>
    <w:rsid w:val="005A740F"/>
    <w:rsid w:val="005E1521"/>
    <w:rsid w:val="00621F71"/>
    <w:rsid w:val="0066453E"/>
    <w:rsid w:val="006A1A02"/>
    <w:rsid w:val="006D501E"/>
    <w:rsid w:val="0078473B"/>
    <w:rsid w:val="007A5BEF"/>
    <w:rsid w:val="00810C69"/>
    <w:rsid w:val="0089091F"/>
    <w:rsid w:val="00942BDE"/>
    <w:rsid w:val="0094675E"/>
    <w:rsid w:val="0095286C"/>
    <w:rsid w:val="00981A00"/>
    <w:rsid w:val="009829D1"/>
    <w:rsid w:val="00AC0154"/>
    <w:rsid w:val="00AD2C94"/>
    <w:rsid w:val="00B24B31"/>
    <w:rsid w:val="00C115C3"/>
    <w:rsid w:val="00C73322"/>
    <w:rsid w:val="00CF77E8"/>
    <w:rsid w:val="00DB1692"/>
    <w:rsid w:val="00DF30FA"/>
    <w:rsid w:val="00E315D0"/>
    <w:rsid w:val="00E342C7"/>
    <w:rsid w:val="00E6425A"/>
    <w:rsid w:val="00EB3863"/>
    <w:rsid w:val="00EF21F7"/>
    <w:rsid w:val="00F71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BE7BF"/>
  <w15:chartTrackingRefBased/>
  <w15:docId w15:val="{F8864C15-9112-4B4E-ABA3-E09DC75B1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AA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B6AA5"/>
    <w:pPr>
      <w:spacing w:after="0" w:line="240" w:lineRule="auto"/>
    </w:pPr>
  </w:style>
  <w:style w:type="table" w:styleId="TableGrid">
    <w:name w:val="Table Grid"/>
    <w:basedOn w:val="TableNormal"/>
    <w:uiPriority w:val="59"/>
    <w:rsid w:val="000B6AA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P SEC</dc:creator>
  <cp:keywords/>
  <dc:description/>
  <cp:lastModifiedBy>DAP</cp:lastModifiedBy>
  <cp:revision>2</cp:revision>
  <cp:lastPrinted>2022-04-25T10:23:00Z</cp:lastPrinted>
  <dcterms:created xsi:type="dcterms:W3CDTF">2022-09-29T07:27:00Z</dcterms:created>
  <dcterms:modified xsi:type="dcterms:W3CDTF">2022-09-29T07:27:00Z</dcterms:modified>
</cp:coreProperties>
</file>